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6A8" w:rsidRDefault="00CE38A7" w:rsidP="00960C20">
      <w:pPr>
        <w:jc w:val="center"/>
      </w:pPr>
      <w:r>
        <w:t>Homework3</w:t>
      </w:r>
    </w:p>
    <w:p w:rsidR="00960C20" w:rsidRDefault="00960C20" w:rsidP="00960C20">
      <w:pPr>
        <w:jc w:val="center"/>
      </w:pPr>
      <w:r>
        <w:t>INF 638</w:t>
      </w:r>
    </w:p>
    <w:p w:rsidR="00960C20" w:rsidRDefault="00960C20" w:rsidP="00960C20">
      <w:pPr>
        <w:jc w:val="center"/>
      </w:pPr>
      <w:r>
        <w:t>Jun Rao (jr2339@nau.edu)</w:t>
      </w:r>
    </w:p>
    <w:p w:rsidR="00CE38A7" w:rsidRDefault="00CE38A7" w:rsidP="00CE38A7">
      <w:r>
        <w:t xml:space="preserve">Extend Galois field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F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sub>
        </m:sSub>
      </m:oMath>
    </w:p>
    <w:p w:rsidR="00CE38A7" w:rsidRDefault="00CE38A7" w:rsidP="00CE38A7">
      <w:r>
        <w:t xml:space="preserve">Ex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F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p>
            </m:sSup>
          </m:sub>
        </m:sSub>
      </m:oMath>
      <w:r>
        <w:t xml:space="preserve"> </w:t>
      </w:r>
      <w:r>
        <w:t>are</w:t>
      </w:r>
      <w:r>
        <w:t xml:space="preserve"> represented by polynomials: A(x) 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+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+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CE38A7" w:rsidRDefault="00CE38A7" w:rsidP="00CE38A7">
      <w:r>
        <w:t>Elements :(0,1, x, x+1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1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x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x+1)</w:t>
      </w:r>
    </w:p>
    <w:p w:rsidR="00CE38A7" w:rsidRDefault="00CE38A7" w:rsidP="00CE38A7">
      <w:r>
        <w:t>1-Prepare the multiplication table, the irreducible polynomial is</w:t>
      </w:r>
      <w:r w:rsidR="009F091A">
        <w:t xml:space="preserve"> P</w:t>
      </w:r>
      <w:bookmarkStart w:id="0" w:name="_GoBack"/>
      <w:bookmarkEnd w:id="0"/>
      <w:r w:rsidR="009F091A">
        <w:t xml:space="preserve">(x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9F091A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 w:rsidR="009F091A">
        <w:t xml:space="preserve"> + </w:t>
      </w:r>
      <w:r w:rsidR="009F091A">
        <w:t>1</w:t>
      </w:r>
    </w:p>
    <w:p w:rsidR="00CE38A7" w:rsidRDefault="00CE38A7" w:rsidP="00CE38A7"/>
    <w:sectPr w:rsidR="00CE38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7K0NDcwMjYyNTNR0lEKTi0uzszPAykwrAUA7NkbiywAAAA="/>
  </w:docVars>
  <w:rsids>
    <w:rsidRoot w:val="00960C20"/>
    <w:rsid w:val="007206A8"/>
    <w:rsid w:val="00960C20"/>
    <w:rsid w:val="009F091A"/>
    <w:rsid w:val="00CE3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11E98"/>
  <w15:chartTrackingRefBased/>
  <w15:docId w15:val="{283A98AC-CB4C-482E-866E-8722C66B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38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8A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CE38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09-21T03:25:00Z</dcterms:created>
  <dcterms:modified xsi:type="dcterms:W3CDTF">2018-09-21T03:25:00Z</dcterms:modified>
</cp:coreProperties>
</file>